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233310" w14:textId="77777777" w:rsidR="00D348F9" w:rsidRDefault="00D348F9" w:rsidP="00D348F9">
      <w:pPr>
        <w:pStyle w:val="Title1"/>
        <w:shd w:val="clear" w:color="auto" w:fill="FFFFFF"/>
        <w:spacing w:before="0" w:beforeAutospacing="0" w:after="0" w:afterAutospacing="0" w:line="274" w:lineRule="atLeast"/>
        <w:textAlignment w:val="baseline"/>
        <w:rPr>
          <w:rFonts w:ascii="Arial" w:hAnsi="Arial" w:cs="Arial"/>
          <w:color w:val="A2B1A2"/>
          <w:spacing w:val="-15"/>
          <w:sz w:val="64"/>
          <w:szCs w:val="64"/>
        </w:rPr>
      </w:pPr>
      <w:r>
        <w:rPr>
          <w:rFonts w:ascii="Arial" w:hAnsi="Arial" w:cs="Arial"/>
          <w:color w:val="A2B1A2"/>
          <w:spacing w:val="-15"/>
          <w:sz w:val="64"/>
          <w:szCs w:val="64"/>
        </w:rPr>
        <w:t>Conducting Notes</w:t>
      </w:r>
    </w:p>
    <w:p w14:paraId="4B6AF2B6"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bold"/>
          <w:b/>
          <w:bCs/>
          <w:color w:val="33322E"/>
          <w:sz w:val="23"/>
          <w:szCs w:val="23"/>
          <w:bdr w:val="none" w:sz="0" w:space="0" w:color="auto" w:frame="1"/>
        </w:rPr>
        <w:t>(6:01)</w:t>
      </w:r>
    </w:p>
    <w:p w14:paraId="60EDFA5F"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italic"/>
          <w:b/>
          <w:bCs/>
          <w:i/>
          <w:iCs/>
          <w:color w:val="33322E"/>
          <w:sz w:val="23"/>
          <w:szCs w:val="23"/>
          <w:bdr w:val="none" w:sz="0" w:space="0" w:color="auto" w:frame="1"/>
        </w:rPr>
        <w:t>(on signal to “Please Stand”)</w:t>
      </w:r>
    </w:p>
    <w:p w14:paraId="24AAE894"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Dear sisters, we welcome you to the General Women’s Session of the 187th Semiannual General Conference of The Church of Jesus Christ of Latter-day Saints.</w:t>
      </w:r>
    </w:p>
    <w:p w14:paraId="4BA935FB"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We are grateful to be gathered in the Conference Center here in Salt Lake City, Utah, and know that there are similar gatherings of sisters in meeting places throughout the world.</w:t>
      </w:r>
    </w:p>
    <w:p w14:paraId="3588AB36"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We likewise welcome and acknowledge friends from other faiths who may be joining us, and hope you enjoy our time together.</w:t>
      </w:r>
    </w:p>
    <w:p w14:paraId="571D05F7"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I have been asked to conduct this session. My name is Jean Bingham, and I currently serve as Relief Society General President.</w:t>
      </w:r>
    </w:p>
    <w:p w14:paraId="0F7ABC49"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President Thomas S. Monson is viewing this meeting at his home. We love him and sustain him.</w:t>
      </w:r>
    </w:p>
    <w:p w14:paraId="7295F10B"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We are grateful to have the other members of the First Presidency with us tonight along with our advisers from the Priesthood and Family Department.</w:t>
      </w:r>
    </w:p>
    <w:p w14:paraId="7D4D197F"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Also on the stand are those serving in the Primary, Young Women, and Relief Society General Presidencies, along with their respective general board members. We welcome those who have been newly called and acknowledge those who are viewing the proceedings from other locations.</w:t>
      </w:r>
    </w:p>
    <w:p w14:paraId="11D80990"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The music for this session will be provided by a choir of Relief Society sisters from stakes in the Park City, Utah, area under the direction of Jane Fjeldsted, with Bonnie Goodliffe at the organ.</w:t>
      </w:r>
    </w:p>
    <w:p w14:paraId="27F3867F"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The choir will open this meeting by singing: “Let Zion in Her Beauty Rise.”</w:t>
      </w:r>
    </w:p>
    <w:p w14:paraId="447B7DEB"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The invocation will then be offered by Sister Megumi Yamaguchi, who serves on the Young Women General Board, after which, the choir will sing: “Sing Praise to Him.”</w:t>
      </w:r>
    </w:p>
    <w:p w14:paraId="509A7AA9"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bold"/>
          <w:b/>
          <w:bCs/>
          <w:color w:val="33322E"/>
          <w:sz w:val="23"/>
          <w:szCs w:val="23"/>
          <w:bdr w:val="none" w:sz="0" w:space="0" w:color="auto" w:frame="1"/>
        </w:rPr>
        <w:t>(Singing)</w:t>
      </w:r>
    </w:p>
    <w:p w14:paraId="51607A83"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bold"/>
          <w:b/>
          <w:bCs/>
          <w:color w:val="33322E"/>
          <w:sz w:val="23"/>
          <w:szCs w:val="23"/>
          <w:bdr w:val="none" w:sz="0" w:space="0" w:color="auto" w:frame="1"/>
        </w:rPr>
        <w:t>(Invocation)</w:t>
      </w:r>
    </w:p>
    <w:p w14:paraId="7D48DA9D"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bold"/>
          <w:b/>
          <w:bCs/>
          <w:color w:val="33322E"/>
          <w:sz w:val="23"/>
          <w:szCs w:val="23"/>
          <w:bdr w:val="none" w:sz="0" w:space="0" w:color="auto" w:frame="1"/>
        </w:rPr>
        <w:t>(Singing)</w:t>
      </w:r>
    </w:p>
    <w:p w14:paraId="6EF7AFDE"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bold"/>
          <w:b/>
          <w:bCs/>
          <w:color w:val="33322E"/>
          <w:sz w:val="23"/>
          <w:szCs w:val="23"/>
          <w:bdr w:val="none" w:sz="0" w:space="0" w:color="auto" w:frame="1"/>
        </w:rPr>
        <w:t>(6:17)</w:t>
      </w:r>
    </w:p>
    <w:p w14:paraId="2F22DB26"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We will now be pleased to hear from Sister Sharon L. Eubank, First Counselor in the Relief Society General Presidency.</w:t>
      </w:r>
    </w:p>
    <w:p w14:paraId="673E1240"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She will be followed by Sister Neill F. Marriott, Second Counselor in the Young Women General Presidency.</w:t>
      </w:r>
    </w:p>
    <w:p w14:paraId="534F0C19"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bold"/>
          <w:b/>
          <w:bCs/>
          <w:color w:val="33322E"/>
          <w:sz w:val="23"/>
          <w:szCs w:val="23"/>
          <w:bdr w:val="none" w:sz="0" w:space="0" w:color="auto" w:frame="1"/>
        </w:rPr>
        <w:t>(Sister Eubank speaks)</w:t>
      </w:r>
    </w:p>
    <w:p w14:paraId="1A8FF5AC"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bold"/>
          <w:b/>
          <w:bCs/>
          <w:color w:val="33322E"/>
          <w:sz w:val="23"/>
          <w:szCs w:val="23"/>
          <w:bdr w:val="none" w:sz="0" w:space="0" w:color="auto" w:frame="1"/>
        </w:rPr>
        <w:t>(Sister Marriott speaks)</w:t>
      </w:r>
    </w:p>
    <w:p w14:paraId="1FD0921E"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bold"/>
          <w:b/>
          <w:bCs/>
          <w:color w:val="33322E"/>
          <w:sz w:val="23"/>
          <w:szCs w:val="23"/>
          <w:bdr w:val="none" w:sz="0" w:space="0" w:color="auto" w:frame="1"/>
        </w:rPr>
        <w:t>(6:40)</w:t>
      </w:r>
    </w:p>
    <w:p w14:paraId="1F823914"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We will now be pleased to hear from Sister Joy D. Jones, Primary General President.</w:t>
      </w:r>
    </w:p>
    <w:p w14:paraId="61D4863C"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lastRenderedPageBreak/>
        <w:t>Following her remarks, the congregation will join the choir in singing: “True to the Faith.”</w:t>
      </w:r>
    </w:p>
    <w:p w14:paraId="312EA110"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bold"/>
          <w:b/>
          <w:bCs/>
          <w:color w:val="33322E"/>
          <w:sz w:val="23"/>
          <w:szCs w:val="23"/>
          <w:bdr w:val="none" w:sz="0" w:space="0" w:color="auto" w:frame="1"/>
        </w:rPr>
        <w:t>(Sister Jones speaks)</w:t>
      </w:r>
    </w:p>
    <w:p w14:paraId="64E5A08D"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bold"/>
          <w:b/>
          <w:bCs/>
          <w:color w:val="33322E"/>
          <w:sz w:val="23"/>
          <w:szCs w:val="23"/>
          <w:bdr w:val="none" w:sz="0" w:space="0" w:color="auto" w:frame="1"/>
        </w:rPr>
        <w:t>(Singing)</w:t>
      </w:r>
    </w:p>
    <w:p w14:paraId="584D34D6"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bold"/>
          <w:b/>
          <w:bCs/>
          <w:color w:val="33322E"/>
          <w:sz w:val="23"/>
          <w:szCs w:val="23"/>
          <w:bdr w:val="none" w:sz="0" w:space="0" w:color="auto" w:frame="1"/>
        </w:rPr>
        <w:t>(6:55)</w:t>
      </w:r>
    </w:p>
    <w:p w14:paraId="24F0DA00"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Dear sisters, we express our sincere appreciation to each one of you for sharing this evening with us.</w:t>
      </w:r>
    </w:p>
    <w:p w14:paraId="46E7E6D3"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We thank the choir and all others for their participation, and gratefully acknowledge those who have assisted in preparing for this meeting in any way.</w:t>
      </w:r>
    </w:p>
    <w:p w14:paraId="498F08AA"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Our concluding speaker for this session will be President Dieter F. Uchtdorf, Second Counselor in the First Presidency.</w:t>
      </w:r>
    </w:p>
    <w:p w14:paraId="0F4C3DB3"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Following President Uchtdorf’s remarks, the choir will close this meeting by singing: “We Have Partaken of Thy Love.”</w:t>
      </w:r>
    </w:p>
    <w:p w14:paraId="7AE7AAA1" w14:textId="77777777" w:rsidR="00D348F9" w:rsidRDefault="00D348F9" w:rsidP="00D348F9">
      <w:pPr>
        <w:pStyle w:val="NormalWeb"/>
        <w:shd w:val="clear" w:color="auto" w:fill="FFFFFF"/>
        <w:spacing w:before="225" w:beforeAutospacing="0" w:after="225" w:afterAutospacing="0"/>
        <w:textAlignment w:val="baseline"/>
        <w:rPr>
          <w:color w:val="33322E"/>
          <w:sz w:val="23"/>
          <w:szCs w:val="23"/>
        </w:rPr>
      </w:pPr>
      <w:r>
        <w:rPr>
          <w:color w:val="33322E"/>
          <w:sz w:val="23"/>
          <w:szCs w:val="23"/>
        </w:rPr>
        <w:t>The benediction will then be offered by Sister Leslie P. Layton, who serves on the Young Women General Board.</w:t>
      </w:r>
    </w:p>
    <w:p w14:paraId="2489E1F1"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bold"/>
          <w:b/>
          <w:bCs/>
          <w:color w:val="33322E"/>
          <w:sz w:val="23"/>
          <w:szCs w:val="23"/>
          <w:bdr w:val="none" w:sz="0" w:space="0" w:color="auto" w:frame="1"/>
        </w:rPr>
        <w:t>(President Uchtdorf speaks)</w:t>
      </w:r>
    </w:p>
    <w:p w14:paraId="58ADB357"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bold"/>
          <w:b/>
          <w:bCs/>
          <w:color w:val="33322E"/>
          <w:sz w:val="23"/>
          <w:szCs w:val="23"/>
          <w:bdr w:val="none" w:sz="0" w:space="0" w:color="auto" w:frame="1"/>
        </w:rPr>
        <w:t>(Singing)</w:t>
      </w:r>
    </w:p>
    <w:p w14:paraId="1AC5F3D0" w14:textId="77777777" w:rsidR="00D348F9" w:rsidRDefault="00D348F9" w:rsidP="00D348F9">
      <w:pPr>
        <w:pStyle w:val="NormalWeb"/>
        <w:shd w:val="clear" w:color="auto" w:fill="FFFFFF"/>
        <w:spacing w:before="0" w:beforeAutospacing="0" w:after="0" w:afterAutospacing="0"/>
        <w:textAlignment w:val="baseline"/>
        <w:rPr>
          <w:color w:val="33322E"/>
          <w:sz w:val="23"/>
          <w:szCs w:val="23"/>
        </w:rPr>
      </w:pPr>
      <w:r>
        <w:rPr>
          <w:rStyle w:val="bold"/>
          <w:b/>
          <w:bCs/>
          <w:color w:val="33322E"/>
          <w:sz w:val="23"/>
          <w:szCs w:val="23"/>
          <w:bdr w:val="none" w:sz="0" w:space="0" w:color="auto" w:frame="1"/>
        </w:rPr>
        <w:t>(Benediction)</w:t>
      </w:r>
    </w:p>
    <w:p w14:paraId="372738EC" w14:textId="77777777" w:rsidR="00D348F9" w:rsidRDefault="00D348F9" w:rsidP="00D348F9"/>
    <w:p w14:paraId="3D3313BF" w14:textId="77777777" w:rsidR="00E951B2" w:rsidRDefault="00E951B2">
      <w:bookmarkStart w:id="0" w:name="_GoBack"/>
      <w:bookmarkEnd w:id="0"/>
    </w:p>
    <w:sectPr w:rsidR="00E951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92E5F" w14:textId="77777777" w:rsidR="00EE5E02" w:rsidRDefault="00EE5E02" w:rsidP="00D348F9">
      <w:pPr>
        <w:spacing w:after="0" w:line="240" w:lineRule="auto"/>
      </w:pPr>
      <w:r>
        <w:separator/>
      </w:r>
    </w:p>
  </w:endnote>
  <w:endnote w:type="continuationSeparator" w:id="0">
    <w:p w14:paraId="3DCBD34C" w14:textId="77777777" w:rsidR="00EE5E02" w:rsidRDefault="00EE5E02" w:rsidP="00D34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E32F8" w14:textId="77777777" w:rsidR="00EE5E02" w:rsidRDefault="00EE5E02" w:rsidP="00D348F9">
      <w:pPr>
        <w:spacing w:after="0" w:line="240" w:lineRule="auto"/>
      </w:pPr>
      <w:r>
        <w:separator/>
      </w:r>
    </w:p>
  </w:footnote>
  <w:footnote w:type="continuationSeparator" w:id="0">
    <w:p w14:paraId="379B03D5" w14:textId="77777777" w:rsidR="00EE5E02" w:rsidRDefault="00EE5E02" w:rsidP="00D348F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MDYytjSzMDCztLRU0lEKTi0uzszPAykwrAUAV0roOiwAAAA="/>
  </w:docVars>
  <w:rsids>
    <w:rsidRoot w:val="00880EEC"/>
    <w:rsid w:val="00086E06"/>
    <w:rsid w:val="00880EEC"/>
    <w:rsid w:val="00D348F9"/>
    <w:rsid w:val="00E951B2"/>
    <w:rsid w:val="00EE5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093091D-12DC-460D-95DC-99FC14DED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48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rsid w:val="00D348F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348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D348F9"/>
  </w:style>
  <w:style w:type="character" w:customStyle="1" w:styleId="italic">
    <w:name w:val="italic"/>
    <w:basedOn w:val="DefaultParagraphFont"/>
    <w:rsid w:val="00D348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6</Words>
  <Characters>2373</Characters>
  <Application>Microsoft Office Word</Application>
  <DocSecurity>0</DocSecurity>
  <Lines>19</Lines>
  <Paragraphs>5</Paragraphs>
  <ScaleCrop>false</ScaleCrop>
  <Company/>
  <LinksUpToDate>false</LinksUpToDate>
  <CharactersWithSpaces>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Mackie</dc:creator>
  <cp:keywords/>
  <dc:description/>
  <cp:lastModifiedBy>Jared Mackie</cp:lastModifiedBy>
  <cp:revision>2</cp:revision>
  <dcterms:created xsi:type="dcterms:W3CDTF">2018-08-02T17:07:00Z</dcterms:created>
  <dcterms:modified xsi:type="dcterms:W3CDTF">2018-08-02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c3d3d8-6bdc-485e-b6f2-a0ac58658b4a_Enabled">
    <vt:lpwstr>True</vt:lpwstr>
  </property>
  <property fmtid="{D5CDD505-2E9C-101B-9397-08002B2CF9AE}" pid="3" name="MSIP_Label_bdc3d3d8-6bdc-485e-b6f2-a0ac58658b4a_SiteId">
    <vt:lpwstr>61e6eeb3-5fd7-4aaa-ae3c-61e8deb09b79</vt:lpwstr>
  </property>
  <property fmtid="{D5CDD505-2E9C-101B-9397-08002B2CF9AE}" pid="4" name="MSIP_Label_bdc3d3d8-6bdc-485e-b6f2-a0ac58658b4a_Owner">
    <vt:lpwstr>jwm66@ldschurch.org</vt:lpwstr>
  </property>
  <property fmtid="{D5CDD505-2E9C-101B-9397-08002B2CF9AE}" pid="5" name="MSIP_Label_bdc3d3d8-6bdc-485e-b6f2-a0ac58658b4a_SetDate">
    <vt:lpwstr>2018-08-02T17:07:28.9897695Z</vt:lpwstr>
  </property>
  <property fmtid="{D5CDD505-2E9C-101B-9397-08002B2CF9AE}" pid="6" name="MSIP_Label_bdc3d3d8-6bdc-485e-b6f2-a0ac58658b4a_Name">
    <vt:lpwstr>Internal Use</vt:lpwstr>
  </property>
  <property fmtid="{D5CDD505-2E9C-101B-9397-08002B2CF9AE}" pid="7" name="MSIP_Label_bdc3d3d8-6bdc-485e-b6f2-a0ac58658b4a_Application">
    <vt:lpwstr>Microsoft Azure Information Protection</vt:lpwstr>
  </property>
  <property fmtid="{D5CDD505-2E9C-101B-9397-08002B2CF9AE}" pid="8" name="MSIP_Label_bdc3d3d8-6bdc-485e-b6f2-a0ac58658b4a_Extended_MSFT_Method">
    <vt:lpwstr>Automatic</vt:lpwstr>
  </property>
  <property fmtid="{D5CDD505-2E9C-101B-9397-08002B2CF9AE}" pid="9" name="MSIP_Label_03ef5274-90b8-4b3f-8a76-b4c36a43e904_Enabled">
    <vt:lpwstr>True</vt:lpwstr>
  </property>
  <property fmtid="{D5CDD505-2E9C-101B-9397-08002B2CF9AE}" pid="10" name="MSIP_Label_03ef5274-90b8-4b3f-8a76-b4c36a43e904_SiteId">
    <vt:lpwstr>61e6eeb3-5fd7-4aaa-ae3c-61e8deb09b79</vt:lpwstr>
  </property>
  <property fmtid="{D5CDD505-2E9C-101B-9397-08002B2CF9AE}" pid="11" name="MSIP_Label_03ef5274-90b8-4b3f-8a76-b4c36a43e904_Owner">
    <vt:lpwstr>jwm66@ldschurch.org</vt:lpwstr>
  </property>
  <property fmtid="{D5CDD505-2E9C-101B-9397-08002B2CF9AE}" pid="12" name="MSIP_Label_03ef5274-90b8-4b3f-8a76-b4c36a43e904_SetDate">
    <vt:lpwstr>2018-08-02T17:07:28.9897695Z</vt:lpwstr>
  </property>
  <property fmtid="{D5CDD505-2E9C-101B-9397-08002B2CF9AE}" pid="13" name="MSIP_Label_03ef5274-90b8-4b3f-8a76-b4c36a43e904_Name">
    <vt:lpwstr>Not Encrypted</vt:lpwstr>
  </property>
  <property fmtid="{D5CDD505-2E9C-101B-9397-08002B2CF9AE}" pid="14" name="MSIP_Label_03ef5274-90b8-4b3f-8a76-b4c36a43e904_Application">
    <vt:lpwstr>Microsoft Azure Information Protection</vt:lpwstr>
  </property>
  <property fmtid="{D5CDD505-2E9C-101B-9397-08002B2CF9AE}" pid="15" name="MSIP_Label_03ef5274-90b8-4b3f-8a76-b4c36a43e904_Parent">
    <vt:lpwstr>bdc3d3d8-6bdc-485e-b6f2-a0ac58658b4a</vt:lpwstr>
  </property>
  <property fmtid="{D5CDD505-2E9C-101B-9397-08002B2CF9AE}" pid="16" name="MSIP_Label_03ef5274-90b8-4b3f-8a76-b4c36a43e904_Extended_MSFT_Method">
    <vt:lpwstr>Automatic</vt:lpwstr>
  </property>
  <property fmtid="{D5CDD505-2E9C-101B-9397-08002B2CF9AE}" pid="17" name="Classification">
    <vt:lpwstr>Internal Use Not Encrypted</vt:lpwstr>
  </property>
</Properties>
</file>